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e sakura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Eliminar el contenido/envase en ... (... de acuerdo con la normativa local/regional/nacional o internacional)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HEXYL CINNAMAL, HYDROXYCITRONELLAL, linalyl acetate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larar cuidadosamente con agua durante varios minutos. Quitar las lentes de contacto, si lleva y resulta fácil. Seguir aclarando. Si persiste la irritación ocular: Consultar a un médico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. 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rritación de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Llevar un equipo de protección individual. Evitar respirar el polvo/el humo/el gas/la niebla/los vapores/el aeroso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s prendas contaminadas antes de volver a usarlas. Las prendas de trabajo contaminadas no podrán sacarse del lugar de trabajo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Floral. Honeydew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sakur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sakur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linalyl acetat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HEXYL CINNAMAL, HYDROXYCITRONELLAL, linalyl acetate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sakur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sakur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1E7B65-3FAD-4C7E-BBDD-949C4A1816BD}"/>
</file>

<file path=customXml/itemProps3.xml><?xml version="1.0" encoding="utf-8"?>
<ds:datastoreItem xmlns:ds="http://schemas.openxmlformats.org/officeDocument/2006/customXml" ds:itemID="{0F57F79A-E0C7-4B5B-8B8A-D335206ACE04}"/>
</file>

<file path=customXml/itemProps4.xml><?xml version="1.0" encoding="utf-8"?>
<ds:datastoreItem xmlns:ds="http://schemas.openxmlformats.org/officeDocument/2006/customXml" ds:itemID="{05114B95-B64D-4F56-B840-32B7599330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